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="-288" w:tblpY="1441"/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2628"/>
      </w:tblGrid>
      <w:tr w:rsidR="00A326DD" w:rsidRPr="00117195" w14:paraId="63FD24B9" w14:textId="77777777" w:rsidTr="00087256">
        <w:trPr>
          <w:trHeight w:val="301"/>
        </w:trPr>
        <w:tc>
          <w:tcPr>
            <w:tcW w:w="2628" w:type="dxa"/>
          </w:tcPr>
          <w:p w14:paraId="2AAA57F5" w14:textId="77777777" w:rsidR="00A326DD" w:rsidRPr="00117195" w:rsidRDefault="00A326DD" w:rsidP="00087256">
            <w:pPr>
              <w:spacing w:after="0" w:line="240" w:lineRule="auto"/>
              <w:rPr>
                <w:rFonts w:hint="cs"/>
                <w:rtl/>
                <w:lang w:bidi="fa-IR"/>
              </w:rPr>
            </w:pPr>
          </w:p>
        </w:tc>
      </w:tr>
    </w:tbl>
    <w:p w14:paraId="0176BB6E" w14:textId="77777777" w:rsidR="003A2D6D" w:rsidRDefault="003A2D6D" w:rsidP="003A2D6D">
      <w:pPr>
        <w:bidi/>
        <w:spacing w:after="0"/>
        <w:jc w:val="lowKashida"/>
        <w:rPr>
          <w:rFonts w:ascii="Times New Roman" w:eastAsia="Times New Roman" w:hAnsi="Times New Roman" w:cs="B Titr" w:hint="cs"/>
          <w:b w:val="0"/>
          <w:bCs w:val="0"/>
          <w:sz w:val="24"/>
          <w:szCs w:val="24"/>
          <w:rtl/>
          <w:lang w:bidi="fa-IR"/>
        </w:rPr>
      </w:pPr>
    </w:p>
    <w:p w14:paraId="430125DB" w14:textId="77777777" w:rsidR="003A2D6D" w:rsidRDefault="003A2D6D" w:rsidP="003A2D6D">
      <w:pPr>
        <w:bidi/>
        <w:spacing w:after="0"/>
        <w:jc w:val="lowKashida"/>
        <w:rPr>
          <w:rFonts w:ascii="Times New Roman" w:eastAsia="Times New Roman" w:hAnsi="Times New Roman" w:cs="B Titr" w:hint="cs"/>
          <w:b w:val="0"/>
          <w:bCs w:val="0"/>
          <w:sz w:val="24"/>
          <w:szCs w:val="24"/>
          <w:rtl/>
          <w:lang w:bidi="fa-IR"/>
        </w:rPr>
      </w:pPr>
    </w:p>
    <w:p w14:paraId="1E16138F" w14:textId="26393F59" w:rsidR="00A45A80" w:rsidRPr="002C3B58" w:rsidRDefault="00A45A80" w:rsidP="00AA6816">
      <w:pPr>
        <w:bidi/>
        <w:spacing w:after="0"/>
        <w:jc w:val="mediumKashida"/>
        <w:rPr>
          <w:rFonts w:ascii="Arial" w:eastAsia="Times New Roman" w:hAnsi="Arial"/>
          <w:sz w:val="24"/>
          <w:szCs w:val="24"/>
          <w:rtl/>
          <w:lang w:bidi="fa-IR"/>
        </w:rPr>
      </w:pPr>
      <w:r>
        <w:rPr>
          <w:rFonts w:ascii="Arial" w:eastAsia="Times New Roman" w:hAnsi="Arial" w:hint="cs"/>
          <w:sz w:val="24"/>
          <w:szCs w:val="24"/>
          <w:rtl/>
          <w:lang w:bidi="fa-IR"/>
        </w:rPr>
        <w:t>مدیر</w:t>
      </w:r>
      <w:r w:rsidR="00AA6816">
        <w:rPr>
          <w:rFonts w:ascii="Arial" w:eastAsia="Times New Roman" w:hAnsi="Arial" w:hint="cs"/>
          <w:sz w:val="24"/>
          <w:szCs w:val="24"/>
          <w:rtl/>
          <w:lang w:bidi="fa-IR"/>
        </w:rPr>
        <w:t>یت</w:t>
      </w:r>
      <w:r>
        <w:rPr>
          <w:rFonts w:ascii="Arial" w:eastAsia="Times New Roman" w:hAnsi="Arial" w:hint="cs"/>
          <w:sz w:val="24"/>
          <w:szCs w:val="24"/>
          <w:rtl/>
          <w:lang w:bidi="fa-IR"/>
        </w:rPr>
        <w:t xml:space="preserve"> محترم </w:t>
      </w:r>
      <w:r w:rsidRPr="002C3B58">
        <w:rPr>
          <w:rFonts w:ascii="Arial" w:eastAsia="Times New Roman" w:hAnsi="Arial" w:hint="cs"/>
          <w:sz w:val="24"/>
          <w:szCs w:val="24"/>
          <w:rtl/>
          <w:lang w:bidi="fa-IR"/>
        </w:rPr>
        <w:t xml:space="preserve">شرکت </w:t>
      </w:r>
      <w:r w:rsidR="001B0FEC">
        <w:rPr>
          <w:rFonts w:ascii="Arial" w:eastAsia="Times New Roman" w:hAnsi="Arial"/>
          <w:sz w:val="24"/>
          <w:szCs w:val="24"/>
          <w:lang w:bidi="fa-IR"/>
        </w:rPr>
        <w:t>$$</w:t>
      </w:r>
      <w:r w:rsidRPr="002C3B58">
        <w:rPr>
          <w:rFonts w:ascii="Arial" w:eastAsia="Times New Roman" w:hAnsi="Arial" w:hint="cs"/>
          <w:sz w:val="24"/>
          <w:szCs w:val="24"/>
          <w:rtl/>
          <w:lang w:bidi="fa-IR"/>
        </w:rPr>
        <w:t xml:space="preserve"> </w:t>
      </w:r>
    </w:p>
    <w:p w14:paraId="4FF92173" w14:textId="77777777" w:rsidR="0078462A" w:rsidRPr="004378CB" w:rsidRDefault="0078462A" w:rsidP="008C48B0">
      <w:pPr>
        <w:bidi/>
        <w:spacing w:after="0"/>
        <w:jc w:val="lowKashida"/>
        <w:rPr>
          <w:rFonts w:ascii="Arial" w:eastAsia="Times New Roman" w:hAnsi="Arial" w:hint="cs"/>
          <w:rtl/>
        </w:rPr>
      </w:pPr>
    </w:p>
    <w:p w14:paraId="23852414" w14:textId="77777777" w:rsidR="007B1C60" w:rsidRPr="007B1C60" w:rsidRDefault="007B1C60" w:rsidP="004378CB">
      <w:pPr>
        <w:bidi/>
        <w:spacing w:after="0"/>
        <w:ind w:left="4" w:hanging="7"/>
        <w:jc w:val="both"/>
        <w:rPr>
          <w:rFonts w:ascii="Arial" w:hAnsi="Arial" w:hint="cs"/>
          <w:b w:val="0"/>
          <w:bCs w:val="0"/>
          <w:sz w:val="24"/>
          <w:szCs w:val="24"/>
          <w:rtl/>
        </w:rPr>
      </w:pPr>
      <w:r w:rsidRPr="007B1C60">
        <w:rPr>
          <w:rFonts w:ascii="Arial" w:hAnsi="Arial" w:hint="cs"/>
          <w:b w:val="0"/>
          <w:bCs w:val="0"/>
          <w:sz w:val="24"/>
          <w:szCs w:val="24"/>
          <w:rtl/>
        </w:rPr>
        <w:t>با سلام و احترام؛</w:t>
      </w:r>
    </w:p>
    <w:p w14:paraId="45C5CAF0" w14:textId="7D3FFF89" w:rsidR="007B1C60" w:rsidRDefault="007B1C60" w:rsidP="00AA6816">
      <w:pPr>
        <w:bidi/>
        <w:spacing w:after="0"/>
        <w:ind w:left="4" w:hanging="7"/>
        <w:jc w:val="both"/>
        <w:rPr>
          <w:rFonts w:ascii="Arial" w:hAnsi="Arial" w:hint="cs"/>
          <w:b w:val="0"/>
          <w:bCs w:val="0"/>
          <w:sz w:val="24"/>
          <w:szCs w:val="24"/>
          <w:rtl/>
          <w:lang w:bidi="fa-IR"/>
        </w:rPr>
      </w:pP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با توجه به </w:t>
      </w:r>
      <w:r w:rsidR="00497205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صدور</w:t>
      </w:r>
      <w:r w:rsidR="00100A0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 </w:t>
      </w:r>
      <w:r w:rsidR="003D0187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بیمه</w:t>
      </w:r>
      <w:r w:rsidR="003D0187">
        <w:rPr>
          <w:rFonts w:ascii="Arial" w:hAnsi="Arial"/>
          <w:b w:val="0"/>
          <w:bCs w:val="0"/>
          <w:sz w:val="24"/>
          <w:szCs w:val="24"/>
          <w:rtl/>
          <w:lang w:bidi="fa-IR"/>
        </w:rPr>
        <w:softHyphen/>
      </w:r>
      <w:r w:rsidR="004B41EB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نامه</w:t>
      </w:r>
      <w:r w:rsidR="004B41EB" w:rsidRPr="004B41EB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softHyphen/>
        <w:t xml:space="preserve"> </w:t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درمان تکمیلی گروهی کارکنان آن شرکت محترم و افراد تحت تکفل ایشان، خواهشمند است دستور فرمایید در خصوص واریز مبلغ به شرح جدول ذیل بابت بدهی</w:t>
      </w:r>
      <w:r w:rsidR="003D0187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 </w:t>
      </w:r>
      <w:r w:rsidR="0005544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softHyphen/>
        <w:t>اقساط حق بیمه</w:t>
      </w:r>
      <w:r w:rsidR="0005544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softHyphen/>
        <w:t>های</w:t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 سررسید شده بیمه</w:t>
      </w:r>
      <w:r w:rsidRPr="007B1C60">
        <w:rPr>
          <w:rFonts w:ascii="Arial" w:hAnsi="Arial"/>
          <w:b w:val="0"/>
          <w:bCs w:val="0"/>
          <w:sz w:val="24"/>
          <w:szCs w:val="24"/>
          <w:rtl/>
          <w:lang w:bidi="fa-IR"/>
        </w:rPr>
        <w:softHyphen/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نامه</w:t>
      </w:r>
      <w:r w:rsidR="00AA6816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 </w:t>
      </w:r>
      <w:r w:rsidR="00100A0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و</w:t>
      </w:r>
      <w:r w:rsidR="00100A00">
        <w:rPr>
          <w:rFonts w:ascii="Arial" w:hAnsi="Arial"/>
          <w:b w:val="0"/>
          <w:bCs w:val="0"/>
          <w:sz w:val="24"/>
          <w:szCs w:val="24"/>
          <w:rtl/>
          <w:lang w:bidi="fa-IR"/>
        </w:rPr>
        <w:softHyphen/>
      </w:r>
      <w:r w:rsidR="00100A0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softHyphen/>
      </w:r>
      <w:r w:rsidR="00100A0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softHyphen/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الحاقیه</w:t>
      </w:r>
      <w:r w:rsidR="00100A0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softHyphen/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های صادره</w:t>
      </w:r>
      <w:r w:rsidRPr="007B1C60">
        <w:rPr>
          <w:rFonts w:ascii="Arial" w:hAnsi="Arial" w:hint="cs"/>
          <w:b w:val="0"/>
          <w:bCs w:val="0"/>
          <w:sz w:val="24"/>
          <w:szCs w:val="24"/>
          <w:rtl/>
        </w:rPr>
        <w:t xml:space="preserve"> </w:t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با احتساب سررسید </w:t>
      </w:r>
      <w:r w:rsidR="001B0FEC">
        <w:rPr>
          <w:rFonts w:ascii="Arial" w:hAnsi="Arial"/>
          <w:b w:val="0"/>
          <w:bCs w:val="0"/>
          <w:sz w:val="24"/>
          <w:szCs w:val="24"/>
          <w:lang w:bidi="fa-IR"/>
        </w:rPr>
        <w:t>$$$</w:t>
      </w:r>
      <w:r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 </w:t>
      </w:r>
      <w:r w:rsidR="006F3A5F"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به شماره حساب مندرج در جدول مشخصات حساب و ارسال فیش واریزی </w:t>
      </w:r>
      <w:r w:rsidR="006F3A5F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 xml:space="preserve">به این شرکت، </w:t>
      </w:r>
      <w:r w:rsidR="006F3A5F" w:rsidRPr="007B1C60">
        <w:rPr>
          <w:rFonts w:ascii="Arial" w:hAnsi="Arial" w:hint="cs"/>
          <w:b w:val="0"/>
          <w:bCs w:val="0"/>
          <w:sz w:val="24"/>
          <w:szCs w:val="24"/>
          <w:rtl/>
          <w:lang w:bidi="fa-IR"/>
        </w:rPr>
        <w:t>اقدام مقتضی مبذول نمایند.</w:t>
      </w:r>
    </w:p>
    <w:p w14:paraId="50073174" w14:textId="77777777" w:rsidR="0012435C" w:rsidRPr="00F03481" w:rsidRDefault="0012435C" w:rsidP="0012435C">
      <w:pPr>
        <w:bidi/>
        <w:spacing w:after="0"/>
        <w:ind w:left="4" w:hanging="7"/>
        <w:jc w:val="both"/>
        <w:rPr>
          <w:rFonts w:ascii="Arial" w:hAnsi="Arial"/>
          <w:b w:val="0"/>
          <w:bCs w:val="0"/>
          <w:sz w:val="4"/>
          <w:szCs w:val="4"/>
          <w:u w:val="single"/>
          <w:lang w:bidi="fa-IR"/>
        </w:rPr>
      </w:pPr>
    </w:p>
    <w:tbl>
      <w:tblPr>
        <w:bidiVisual/>
        <w:tblW w:w="11010" w:type="dxa"/>
        <w:jc w:val="center"/>
        <w:tblLook w:val="04A0" w:firstRow="1" w:lastRow="0" w:firstColumn="1" w:lastColumn="0" w:noHBand="0" w:noVBand="1"/>
      </w:tblPr>
      <w:tblGrid>
        <w:gridCol w:w="2122"/>
        <w:gridCol w:w="1658"/>
        <w:gridCol w:w="1796"/>
        <w:gridCol w:w="1984"/>
        <w:gridCol w:w="1890"/>
        <w:gridCol w:w="1560"/>
      </w:tblGrid>
      <w:tr w:rsidR="00322142" w:rsidRPr="008C48B0" w14:paraId="1D7D5699" w14:textId="77777777" w:rsidTr="009E354F">
        <w:trPr>
          <w:trHeight w:val="568"/>
          <w:jc w:val="center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107EE" w14:textId="77777777" w:rsidR="008C48B0" w:rsidRPr="008C48B0" w:rsidRDefault="008C48B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  <w:t>شماره بيمه نامه</w:t>
            </w:r>
          </w:p>
        </w:tc>
        <w:tc>
          <w:tcPr>
            <w:tcW w:w="1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A18AB" w14:textId="77777777" w:rsidR="008C48B0" w:rsidRPr="008C48B0" w:rsidRDefault="008C48B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  <w:t>بیمه نامه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11E7B" w14:textId="77777777" w:rsidR="008C48B0" w:rsidRPr="008C48B0" w:rsidRDefault="008C48B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  <w:t>مبلغ بدهی اقساط اصلی سررسیدشده (ریال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EB1DAA" w14:textId="77777777" w:rsidR="008C48B0" w:rsidRPr="008C48B0" w:rsidRDefault="008C48B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  <w:t>مبلغ بدهی الحاقیه های افزایشی سررسید شده (ریال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DD973" w14:textId="77777777" w:rsidR="008C48B0" w:rsidRPr="008C48B0" w:rsidRDefault="008C48B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  <w:t xml:space="preserve">شناسه واریز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BF0AF" w14:textId="77777777" w:rsidR="008C48B0" w:rsidRPr="008C48B0" w:rsidRDefault="008C48B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</w:rPr>
              <w:t>مجموع (ریال)</w:t>
            </w:r>
          </w:p>
        </w:tc>
      </w:tr>
      <w:tr w:rsidR="00A45A80" w:rsidRPr="008C48B0" w14:paraId="32522EC9" w14:textId="77777777" w:rsidTr="00BE199F">
        <w:trPr>
          <w:trHeight w:val="303"/>
          <w:jc w:val="center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FEA12" w14:textId="7B018B40" w:rsidR="00A45A80" w:rsidRPr="004378CB" w:rsidRDefault="001B0FEC" w:rsidP="00AA6816">
            <w:pPr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$$$$</w:t>
            </w:r>
          </w:p>
        </w:tc>
        <w:tc>
          <w:tcPr>
            <w:tcW w:w="16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3A11D" w14:textId="77777777" w:rsidR="00A45A80" w:rsidRPr="008C48B0" w:rsidRDefault="00A45A80" w:rsidP="008C48B0">
            <w:pPr>
              <w:bidi/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 w:rsidRPr="008C48B0"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  <w:t>درمان تکمیلی گروهی</w:t>
            </w:r>
          </w:p>
        </w:tc>
        <w:tc>
          <w:tcPr>
            <w:tcW w:w="17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890A8" w14:textId="36115A3D" w:rsidR="00A45A80" w:rsidRPr="008C48B0" w:rsidRDefault="001B0FEC" w:rsidP="000D0E83">
            <w:pPr>
              <w:spacing w:after="0" w:line="240" w:lineRule="auto"/>
              <w:jc w:val="center"/>
              <w:rPr>
                <w:rFonts w:eastAsia="Times New Roman" w:hint="cs"/>
                <w:b w:val="0"/>
                <w:bCs w:val="0"/>
                <w:color w:val="000000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  <w:lang w:bidi="fa-IR"/>
              </w:rPr>
              <w:t>##</w:t>
            </w:r>
          </w:p>
        </w:tc>
        <w:tc>
          <w:tcPr>
            <w:tcW w:w="198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23C92" w14:textId="48FD247A" w:rsidR="00A45A80" w:rsidRPr="008C48B0" w:rsidRDefault="001B0FEC" w:rsidP="00EA1DDF">
            <w:pPr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###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A8814" w14:textId="077E5F62" w:rsidR="00A45A80" w:rsidRPr="00A45A80" w:rsidRDefault="001B0FEC" w:rsidP="00087965">
            <w:pPr>
              <w:spacing w:after="0" w:line="240" w:lineRule="auto"/>
              <w:jc w:val="center"/>
              <w:rPr>
                <w:rFonts w:ascii="Arial" w:eastAsia="Times New Roman" w:hAnsi="Arial"/>
                <w:b w:val="0"/>
                <w:bCs w:val="0"/>
                <w:sz w:val="20"/>
                <w:szCs w:val="20"/>
              </w:rPr>
            </w:pPr>
            <w:r>
              <w:rPr>
                <w:rFonts w:ascii="Arial" w:eastAsia="Times New Roman" w:hAnsi="Arial"/>
                <w:b w:val="0"/>
                <w:bCs w:val="0"/>
                <w:sz w:val="20"/>
                <w:szCs w:val="20"/>
              </w:rPr>
              <w:t>####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33557" w14:textId="7A05AD0B" w:rsidR="00A45A80" w:rsidRPr="008C48B0" w:rsidRDefault="001B0FEC" w:rsidP="00C44439">
            <w:pPr>
              <w:spacing w:after="0" w:line="240" w:lineRule="auto"/>
              <w:jc w:val="center"/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eastAsia="Times New Roman"/>
                <w:b w:val="0"/>
                <w:bCs w:val="0"/>
                <w:color w:val="000000"/>
                <w:sz w:val="20"/>
                <w:szCs w:val="20"/>
              </w:rPr>
              <w:t>#####</w:t>
            </w:r>
          </w:p>
        </w:tc>
      </w:tr>
    </w:tbl>
    <w:p w14:paraId="15D9A93E" w14:textId="77777777" w:rsidR="0012435C" w:rsidRPr="00185681" w:rsidRDefault="0012435C" w:rsidP="0012435C">
      <w:pPr>
        <w:bidi/>
        <w:spacing w:after="0"/>
        <w:ind w:left="4" w:hanging="7"/>
        <w:jc w:val="both"/>
        <w:rPr>
          <w:rFonts w:ascii="Arial" w:hAnsi="Arial" w:hint="cs"/>
          <w:b w:val="0"/>
          <w:bCs w:val="0"/>
          <w:sz w:val="2"/>
          <w:szCs w:val="2"/>
          <w:u w:val="single"/>
          <w:rtl/>
          <w:lang w:bidi="fa-IR"/>
        </w:rPr>
      </w:pPr>
    </w:p>
    <w:p w14:paraId="5A3E694B" w14:textId="77777777" w:rsidR="00173A40" w:rsidRPr="004452CD" w:rsidRDefault="00173A40" w:rsidP="00987F08">
      <w:pPr>
        <w:tabs>
          <w:tab w:val="left" w:pos="7945"/>
        </w:tabs>
        <w:spacing w:after="0"/>
        <w:rPr>
          <w:rFonts w:hint="cs"/>
          <w:color w:val="FF0000"/>
          <w:sz w:val="2"/>
          <w:szCs w:val="2"/>
          <w:rtl/>
          <w:lang w:bidi="fa-IR"/>
        </w:rPr>
      </w:pPr>
    </w:p>
    <w:p w14:paraId="275A3DCF" w14:textId="77777777" w:rsidR="007B1C60" w:rsidRPr="00DA21EE" w:rsidRDefault="007B1C60" w:rsidP="00987F08">
      <w:pPr>
        <w:spacing w:after="0" w:line="240" w:lineRule="auto"/>
        <w:jc w:val="right"/>
        <w:rPr>
          <w:b w:val="0"/>
          <w:bCs w:val="0"/>
          <w:sz w:val="24"/>
          <w:szCs w:val="24"/>
          <w:lang w:bidi="fa-IR"/>
        </w:rPr>
      </w:pPr>
      <w:r>
        <w:rPr>
          <w:rFonts w:hint="cs"/>
          <w:sz w:val="24"/>
          <w:szCs w:val="24"/>
          <w:rtl/>
          <w:lang w:bidi="fa-IR"/>
        </w:rPr>
        <w:t>جدول مشخصات حساب:</w:t>
      </w:r>
    </w:p>
    <w:tbl>
      <w:tblPr>
        <w:tblW w:w="10773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1"/>
        <w:gridCol w:w="1843"/>
        <w:gridCol w:w="2618"/>
        <w:gridCol w:w="1410"/>
        <w:gridCol w:w="3201"/>
      </w:tblGrid>
      <w:tr w:rsidR="009009B1" w:rsidRPr="007516F3" w14:paraId="22C5C9B1" w14:textId="77777777" w:rsidTr="00C24B3B">
        <w:trPr>
          <w:trHeight w:val="385"/>
        </w:trPr>
        <w:tc>
          <w:tcPr>
            <w:tcW w:w="1701" w:type="dxa"/>
            <w:shd w:val="clear" w:color="auto" w:fill="auto"/>
            <w:vAlign w:val="center"/>
          </w:tcPr>
          <w:p w14:paraId="4C0206B0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2"/>
                <w:szCs w:val="22"/>
                <w:rtl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>شناسه ملی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4C77BA3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2"/>
                <w:szCs w:val="22"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>شماره حساب</w:t>
            </w:r>
          </w:p>
        </w:tc>
        <w:tc>
          <w:tcPr>
            <w:tcW w:w="2618" w:type="dxa"/>
            <w:shd w:val="clear" w:color="auto" w:fill="auto"/>
            <w:vAlign w:val="center"/>
          </w:tcPr>
          <w:p w14:paraId="73DECCB1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2"/>
                <w:szCs w:val="22"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>شماره شبا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455F9025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2"/>
                <w:szCs w:val="22"/>
                <w:lang w:bidi="fa-IR"/>
              </w:rPr>
            </w:pPr>
            <w:r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 xml:space="preserve">بانک /  </w:t>
            </w:r>
            <w:r w:rsidRPr="007516F3"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>شعبه</w:t>
            </w:r>
            <w:r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 xml:space="preserve"> </w:t>
            </w:r>
          </w:p>
        </w:tc>
        <w:tc>
          <w:tcPr>
            <w:tcW w:w="3201" w:type="dxa"/>
            <w:shd w:val="clear" w:color="auto" w:fill="auto"/>
            <w:vAlign w:val="center"/>
          </w:tcPr>
          <w:p w14:paraId="7E29C05E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2"/>
                <w:szCs w:val="22"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2"/>
                <w:szCs w:val="22"/>
                <w:rtl/>
                <w:lang w:bidi="fa-IR"/>
              </w:rPr>
              <w:t>صاحب حساب</w:t>
            </w:r>
          </w:p>
        </w:tc>
      </w:tr>
      <w:tr w:rsidR="009009B1" w:rsidRPr="007516F3" w14:paraId="3429C2BF" w14:textId="77777777" w:rsidTr="00C24B3B">
        <w:trPr>
          <w:trHeight w:val="421"/>
        </w:trPr>
        <w:tc>
          <w:tcPr>
            <w:tcW w:w="1701" w:type="dxa"/>
            <w:shd w:val="clear" w:color="auto" w:fill="auto"/>
            <w:vAlign w:val="center"/>
          </w:tcPr>
          <w:p w14:paraId="18D74260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>1010278040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51A23C3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0"/>
                <w:szCs w:val="20"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>00200569097003</w:t>
            </w:r>
          </w:p>
        </w:tc>
        <w:tc>
          <w:tcPr>
            <w:tcW w:w="2618" w:type="dxa"/>
            <w:shd w:val="clear" w:color="auto" w:fill="auto"/>
            <w:vAlign w:val="center"/>
          </w:tcPr>
          <w:p w14:paraId="26DA9CE0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0"/>
                <w:szCs w:val="20"/>
                <w:rtl/>
                <w:lang w:bidi="fa-IR"/>
              </w:rPr>
            </w:pPr>
            <w:r w:rsidRPr="007516F3">
              <w:rPr>
                <w:b w:val="0"/>
                <w:bCs w:val="0"/>
                <w:sz w:val="20"/>
                <w:szCs w:val="20"/>
                <w:lang w:bidi="fa-IR"/>
              </w:rPr>
              <w:t>IR</w:t>
            </w:r>
            <w:r w:rsidRPr="007516F3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>810540103381020569097003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BC0F739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0"/>
                <w:szCs w:val="20"/>
                <w:lang w:bidi="fa-IR"/>
              </w:rPr>
            </w:pPr>
            <w:r w:rsidRPr="00DC4A30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>پارسيان</w:t>
            </w:r>
            <w:r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/ </w:t>
            </w:r>
            <w:r w:rsidR="00070808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>تهران    ( میدان</w:t>
            </w:r>
            <w:r w:rsidRPr="00DC4A30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آرژانتین</w:t>
            </w:r>
            <w:r w:rsidR="00070808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 xml:space="preserve"> )</w:t>
            </w:r>
          </w:p>
        </w:tc>
        <w:tc>
          <w:tcPr>
            <w:tcW w:w="3201" w:type="dxa"/>
            <w:shd w:val="clear" w:color="auto" w:fill="auto"/>
            <w:vAlign w:val="center"/>
          </w:tcPr>
          <w:p w14:paraId="24D901E0" w14:textId="77777777" w:rsidR="009009B1" w:rsidRPr="007516F3" w:rsidRDefault="009009B1" w:rsidP="00065C36">
            <w:pPr>
              <w:spacing w:after="0"/>
              <w:jc w:val="center"/>
              <w:rPr>
                <w:b w:val="0"/>
                <w:bCs w:val="0"/>
                <w:sz w:val="20"/>
                <w:szCs w:val="20"/>
                <w:lang w:bidi="fa-IR"/>
              </w:rPr>
            </w:pPr>
            <w:r w:rsidRPr="007516F3"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  <w:t>شرکت خدمات بیمه ای امین پارسیان</w:t>
            </w:r>
          </w:p>
        </w:tc>
      </w:tr>
      <w:tr w:rsidR="009009B1" w:rsidRPr="007516F3" w14:paraId="2568290A" w14:textId="77777777" w:rsidTr="00C24B3B">
        <w:trPr>
          <w:trHeight w:val="421"/>
        </w:trPr>
        <w:tc>
          <w:tcPr>
            <w:tcW w:w="10773" w:type="dxa"/>
            <w:gridSpan w:val="5"/>
            <w:shd w:val="clear" w:color="auto" w:fill="auto"/>
            <w:vAlign w:val="center"/>
          </w:tcPr>
          <w:p w14:paraId="4120E118" w14:textId="77777777" w:rsidR="009009B1" w:rsidRPr="007516F3" w:rsidRDefault="009009B1" w:rsidP="00C24B3B">
            <w:pPr>
              <w:spacing w:after="0"/>
              <w:jc w:val="center"/>
              <w:rPr>
                <w:rFonts w:hint="cs"/>
                <w:b w:val="0"/>
                <w:bCs w:val="0"/>
                <w:sz w:val="20"/>
                <w:szCs w:val="20"/>
                <w:rtl/>
                <w:lang w:bidi="fa-IR"/>
              </w:rPr>
            </w:pP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با توجه به شناسه دار بودن شماره حساب اعلامی ، </w:t>
            </w:r>
            <w:r w:rsidRPr="008C48B0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واریز </w:t>
            </w:r>
            <w:r w:rsidR="00C24B3B">
              <w:rPr>
                <w:rFonts w:eastAsia="Times New Roman" w:hint="cs"/>
                <w:color w:val="000000"/>
                <w:sz w:val="20"/>
                <w:szCs w:val="20"/>
                <w:rtl/>
              </w:rPr>
              <w:t>حق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بیمه </w:t>
            </w:r>
            <w:r w:rsidR="00C24B3B">
              <w:rPr>
                <w:rFonts w:eastAsia="Times New Roman" w:hint="cs"/>
                <w:color w:val="000000"/>
                <w:sz w:val="20"/>
                <w:szCs w:val="20"/>
                <w:rtl/>
              </w:rPr>
              <w:t>درمان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>،</w:t>
            </w:r>
            <w:r w:rsidRPr="008C48B0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صرفا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>ً</w:t>
            </w:r>
            <w:r w:rsidRPr="008C48B0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با اعمال شناسه واریز 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>مربوطه امکان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softHyphen/>
              <w:t>پذیر</w:t>
            </w:r>
            <w:r w:rsidRPr="008C48B0">
              <w:rPr>
                <w:rFonts w:eastAsia="Times New Roman" w:hint="cs"/>
                <w:color w:val="000000"/>
                <w:sz w:val="20"/>
                <w:szCs w:val="20"/>
                <w:rtl/>
              </w:rPr>
              <w:t xml:space="preserve"> می</w:t>
            </w:r>
            <w:r w:rsidRPr="008C48B0">
              <w:rPr>
                <w:rFonts w:eastAsia="Times New Roman" w:hint="cs"/>
                <w:color w:val="000000"/>
                <w:sz w:val="20"/>
                <w:szCs w:val="20"/>
                <w:rtl/>
              </w:rPr>
              <w:softHyphen/>
              <w:t>باشد</w:t>
            </w:r>
            <w:r>
              <w:rPr>
                <w:rFonts w:eastAsia="Times New Roman" w:hint="cs"/>
                <w:color w:val="000000"/>
                <w:sz w:val="20"/>
                <w:szCs w:val="20"/>
                <w:rtl/>
              </w:rPr>
              <w:t>.</w:t>
            </w:r>
          </w:p>
        </w:tc>
      </w:tr>
    </w:tbl>
    <w:p w14:paraId="27FB3DE0" w14:textId="77777777" w:rsidR="00185681" w:rsidRPr="00D120FB" w:rsidRDefault="00185681">
      <w:pPr>
        <w:rPr>
          <w:rFonts w:hint="cs"/>
          <w:sz w:val="8"/>
          <w:szCs w:val="8"/>
          <w:rtl/>
        </w:rPr>
      </w:pPr>
    </w:p>
    <w:p w14:paraId="6C817AA9" w14:textId="32B6A3F9" w:rsidR="009F4E32" w:rsidRDefault="00942E06"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A2F897B" wp14:editId="315C0849">
                <wp:simplePos x="0" y="0"/>
                <wp:positionH relativeFrom="column">
                  <wp:posOffset>0</wp:posOffset>
                </wp:positionH>
                <wp:positionV relativeFrom="paragraph">
                  <wp:posOffset>11430</wp:posOffset>
                </wp:positionV>
                <wp:extent cx="2425700" cy="2045335"/>
                <wp:effectExtent l="10795" t="8890" r="11430" b="127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0" cy="204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684F86" w14:textId="12F0EE72" w:rsidR="009F4E32" w:rsidRDefault="00F9166E" w:rsidP="009F4E32">
                            <w:pPr>
                              <w:jc w:val="center"/>
                            </w:pPr>
                            <w:fldSimple w:instr=" MERGEFIELD  MAIN_SIGNS  \* MERGEFORMAT ">
                              <w:r w:rsidR="00942E06" w:rsidRPr="00F9166E">
                                <w:rPr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0126D08B" wp14:editId="28139968">
                                    <wp:extent cx="914400" cy="914400"/>
                                    <wp:effectExtent l="0" t="0" r="0" b="0"/>
                                    <wp:docPr id="1" name="Picture 1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 preferRelativeResize="0">
                                              <a:picLocks noChangeArrowheads="1"/>
                                            </pic:cNvPicPr>
                                          </pic:nvPicPr>
                                          <pic:blipFill>
                                            <a:blip r:embed="rId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914400" cy="9144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rgbClr val="FFFFFF"/>
                                            </a:solidFill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AE27C4">
                                <w:rPr>
                                  <w:noProof/>
                                  <w:sz w:val="24"/>
                                  <w:szCs w:val="24"/>
                                </w:rPr>
                                <w:t xml:space="preserve">   </w:t>
                              </w:r>
                            </w:fldSimple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F89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9pt;width:191pt;height:161.05pt;z-index:-25165875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" strokecolor="white">
                <v:textbox>
                  <w:txbxContent>
                    <w:p w14:paraId="2B684F86" w14:textId="12F0EE72" w:rsidR="009F4E32" w:rsidRDefault="00F9166E" w:rsidP="009F4E32">
                      <w:pPr>
                        <w:jc w:val="center"/>
                      </w:pPr>
                      <w:fldSimple w:instr=" MERGEFIELD  MAIN_SIGNS  \* MERGEFORMAT ">
                        <w:r w:rsidR="00942E06" w:rsidRPr="00F9166E">
                          <w:rPr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 wp14:anchorId="0126D08B" wp14:editId="28139968">
                              <wp:extent cx="914400" cy="914400"/>
                              <wp:effectExtent l="0" t="0" r="0" b="0"/>
                              <wp:docPr id="1" name="Picture 1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 preferRelativeResize="0">
                                        <a:picLocks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914400" cy="914400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rgbClr val="FFFFFF"/>
                                      </a:solidFill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AE27C4">
                          <w:rPr>
                            <w:noProof/>
                            <w:sz w:val="24"/>
                            <w:szCs w:val="24"/>
                          </w:rPr>
                          <w:t xml:space="preserve">   </w:t>
                        </w:r>
                      </w:fldSimple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911"/>
      </w:tblGrid>
      <w:tr w:rsidR="009F4E32" w:rsidRPr="00117195" w14:paraId="763C7A6A" w14:textId="77777777" w:rsidTr="00DB537F">
        <w:trPr>
          <w:trHeight w:val="418"/>
        </w:trPr>
        <w:tc>
          <w:tcPr>
            <w:tcW w:w="3911" w:type="dxa"/>
          </w:tcPr>
          <w:p w14:paraId="3E4B9FC1" w14:textId="77777777" w:rsidR="009F4E32" w:rsidRPr="00D120FB" w:rsidRDefault="009F4E32" w:rsidP="00117195">
            <w:pPr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</w:tr>
      <w:tr w:rsidR="00D120FB" w:rsidRPr="004452CD" w14:paraId="3D27F9AA" w14:textId="77777777" w:rsidTr="00DB537F">
        <w:trPr>
          <w:trHeight w:val="418"/>
        </w:trPr>
        <w:tc>
          <w:tcPr>
            <w:tcW w:w="3911" w:type="dxa"/>
          </w:tcPr>
          <w:p w14:paraId="09312368" w14:textId="77777777" w:rsidR="00D120FB" w:rsidRPr="00117195" w:rsidRDefault="00D120FB" w:rsidP="00223B3A">
            <w:pPr>
              <w:spacing w:after="0" w:line="240" w:lineRule="auto"/>
              <w:jc w:val="center"/>
            </w:pPr>
            <w:fldSimple w:instr=" MERGEFIELD  MAIN_SIGNERS_NAME  \* MERGEFORMAT ">
              <w:r>
                <w:rPr>
                  <w:rFonts w:hint="cs"/>
                  <w:noProof/>
                  <w:sz w:val="24"/>
                  <w:szCs w:val="24"/>
                  <w:rtl/>
                </w:rPr>
                <w:t xml:space="preserve">عليرضا آزادمنش </w:t>
              </w:r>
            </w:fldSimple>
          </w:p>
        </w:tc>
      </w:tr>
      <w:tr w:rsidR="00D120FB" w:rsidRPr="004452CD" w14:paraId="75771450" w14:textId="77777777" w:rsidTr="00DB537F">
        <w:trPr>
          <w:trHeight w:val="418"/>
        </w:trPr>
        <w:tc>
          <w:tcPr>
            <w:tcW w:w="3911" w:type="dxa"/>
          </w:tcPr>
          <w:p w14:paraId="41A1C108" w14:textId="77777777" w:rsidR="00D120FB" w:rsidRPr="00117195" w:rsidRDefault="00D120FB" w:rsidP="00223B3A">
            <w:pPr>
              <w:spacing w:after="0" w:line="240" w:lineRule="auto"/>
              <w:jc w:val="center"/>
            </w:pPr>
            <w:fldSimple w:instr=" MERGEFIELD  MAIN_SIGNERS_POST  \* MERGEFORMAT ">
              <w:r>
                <w:rPr>
                  <w:rFonts w:hint="cs"/>
                  <w:noProof/>
                  <w:sz w:val="24"/>
                  <w:szCs w:val="24"/>
                  <w:rtl/>
                </w:rPr>
                <w:t xml:space="preserve">مدير فني و بازاريابي بيمه هاي اشخاص </w:t>
              </w:r>
            </w:fldSimple>
          </w:p>
        </w:tc>
      </w:tr>
      <w:tr w:rsidR="00D120FB" w:rsidRPr="004452CD" w14:paraId="380D0A1C" w14:textId="77777777" w:rsidTr="00DB537F">
        <w:trPr>
          <w:trHeight w:val="418"/>
        </w:trPr>
        <w:tc>
          <w:tcPr>
            <w:tcW w:w="3911" w:type="dxa"/>
          </w:tcPr>
          <w:p w14:paraId="74533B0B" w14:textId="77777777" w:rsidR="00D120FB" w:rsidRPr="00117195" w:rsidRDefault="00D120FB" w:rsidP="00117195">
            <w:pPr>
              <w:spacing w:after="0" w:line="240" w:lineRule="auto"/>
              <w:jc w:val="center"/>
            </w:pPr>
          </w:p>
        </w:tc>
      </w:tr>
    </w:tbl>
    <w:p w14:paraId="6749AA6A" w14:textId="77777777" w:rsidR="00DC569E" w:rsidRPr="00CB1C2E" w:rsidRDefault="00DC569E" w:rsidP="00717F2A">
      <w:pPr>
        <w:bidi/>
        <w:rPr>
          <w:b w:val="0"/>
          <w:bCs w:val="0"/>
          <w:sz w:val="20"/>
          <w:szCs w:val="20"/>
        </w:rPr>
      </w:pPr>
      <w:r w:rsidRPr="00CB1C2E">
        <w:rPr>
          <w:rFonts w:hint="cs"/>
          <w:b w:val="0"/>
          <w:bCs w:val="0"/>
          <w:sz w:val="20"/>
          <w:szCs w:val="20"/>
          <w:rtl/>
        </w:rPr>
        <w:t>-پیگیری کننده: آقای اکبری</w:t>
      </w:r>
      <w:r w:rsidR="00717F2A">
        <w:rPr>
          <w:rFonts w:hint="cs"/>
          <w:b w:val="0"/>
          <w:bCs w:val="0"/>
          <w:sz w:val="20"/>
          <w:szCs w:val="20"/>
          <w:rtl/>
        </w:rPr>
        <w:t xml:space="preserve">، </w:t>
      </w:r>
      <w:r w:rsidRPr="00CB1C2E">
        <w:rPr>
          <w:rFonts w:hint="cs"/>
          <w:b w:val="0"/>
          <w:bCs w:val="0"/>
          <w:sz w:val="20"/>
          <w:szCs w:val="20"/>
          <w:rtl/>
        </w:rPr>
        <w:t>شماره تماس:87753230</w:t>
      </w:r>
      <w:r w:rsidR="00743BCA">
        <w:rPr>
          <w:rFonts w:hint="cs"/>
          <w:b w:val="0"/>
          <w:bCs w:val="0"/>
          <w:sz w:val="20"/>
          <w:szCs w:val="20"/>
          <w:rtl/>
        </w:rPr>
        <w:t>0-021</w:t>
      </w:r>
    </w:p>
    <w:p w14:paraId="101B80F9" w14:textId="77777777" w:rsidR="005627ED" w:rsidRDefault="005627ED"/>
    <w:sectPr w:rsidR="005627ED" w:rsidSect="003D0187">
      <w:pgSz w:w="12240" w:h="15840"/>
      <w:pgMar w:top="1440" w:right="1325" w:bottom="0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72A08" w14:textId="77777777" w:rsidR="004F3AD0" w:rsidRDefault="004F3AD0" w:rsidP="00502137">
      <w:pPr>
        <w:spacing w:after="0" w:line="240" w:lineRule="auto"/>
      </w:pPr>
      <w:r>
        <w:separator/>
      </w:r>
    </w:p>
  </w:endnote>
  <w:endnote w:type="continuationSeparator" w:id="0">
    <w:p w14:paraId="06080D79" w14:textId="77777777" w:rsidR="004F3AD0" w:rsidRDefault="004F3AD0" w:rsidP="00502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581B9" w14:textId="77777777" w:rsidR="004F3AD0" w:rsidRDefault="004F3AD0" w:rsidP="00502137">
      <w:pPr>
        <w:spacing w:after="0" w:line="240" w:lineRule="auto"/>
      </w:pPr>
      <w:r>
        <w:separator/>
      </w:r>
    </w:p>
  </w:footnote>
  <w:footnote w:type="continuationSeparator" w:id="0">
    <w:p w14:paraId="7154B052" w14:textId="77777777" w:rsidR="004F3AD0" w:rsidRDefault="004F3AD0" w:rsidP="005021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yMDI3MjMztjA0tjBW0lEKTi0uzszPAykwrAUABHR3FywAAAA="/>
  </w:docVars>
  <w:rsids>
    <w:rsidRoot w:val="009F4E32"/>
    <w:rsid w:val="00001037"/>
    <w:rsid w:val="00003953"/>
    <w:rsid w:val="00005399"/>
    <w:rsid w:val="00005707"/>
    <w:rsid w:val="000071EE"/>
    <w:rsid w:val="000118E3"/>
    <w:rsid w:val="0003677D"/>
    <w:rsid w:val="00036E5E"/>
    <w:rsid w:val="000374DC"/>
    <w:rsid w:val="00055440"/>
    <w:rsid w:val="00063A82"/>
    <w:rsid w:val="00065C36"/>
    <w:rsid w:val="00065D19"/>
    <w:rsid w:val="00070808"/>
    <w:rsid w:val="00072FF5"/>
    <w:rsid w:val="0007316D"/>
    <w:rsid w:val="00075203"/>
    <w:rsid w:val="00081F0A"/>
    <w:rsid w:val="00087256"/>
    <w:rsid w:val="00087965"/>
    <w:rsid w:val="000A6C59"/>
    <w:rsid w:val="000B1C70"/>
    <w:rsid w:val="000B2F51"/>
    <w:rsid w:val="000B4512"/>
    <w:rsid w:val="000C0AD5"/>
    <w:rsid w:val="000C4B99"/>
    <w:rsid w:val="000C69FE"/>
    <w:rsid w:val="000C6E2B"/>
    <w:rsid w:val="000D0E83"/>
    <w:rsid w:val="000D503F"/>
    <w:rsid w:val="000D57EC"/>
    <w:rsid w:val="000E117A"/>
    <w:rsid w:val="000F17B1"/>
    <w:rsid w:val="00100A00"/>
    <w:rsid w:val="001015DB"/>
    <w:rsid w:val="001039D9"/>
    <w:rsid w:val="00110312"/>
    <w:rsid w:val="00116FC5"/>
    <w:rsid w:val="00117195"/>
    <w:rsid w:val="001228FB"/>
    <w:rsid w:val="0012435C"/>
    <w:rsid w:val="00130E1F"/>
    <w:rsid w:val="00132399"/>
    <w:rsid w:val="00134EB3"/>
    <w:rsid w:val="00136EAA"/>
    <w:rsid w:val="00160B56"/>
    <w:rsid w:val="0016725B"/>
    <w:rsid w:val="001700E7"/>
    <w:rsid w:val="0017039D"/>
    <w:rsid w:val="00171622"/>
    <w:rsid w:val="00173A40"/>
    <w:rsid w:val="001755C4"/>
    <w:rsid w:val="00185681"/>
    <w:rsid w:val="00186CED"/>
    <w:rsid w:val="00187178"/>
    <w:rsid w:val="00187B58"/>
    <w:rsid w:val="0019168D"/>
    <w:rsid w:val="001917ED"/>
    <w:rsid w:val="00195B8B"/>
    <w:rsid w:val="001975AF"/>
    <w:rsid w:val="001A2A03"/>
    <w:rsid w:val="001A3AA9"/>
    <w:rsid w:val="001B0FEC"/>
    <w:rsid w:val="001B6FAD"/>
    <w:rsid w:val="001D37C2"/>
    <w:rsid w:val="001D55B8"/>
    <w:rsid w:val="001D588E"/>
    <w:rsid w:val="001D5EC0"/>
    <w:rsid w:val="001D6A69"/>
    <w:rsid w:val="001D78CA"/>
    <w:rsid w:val="001E018E"/>
    <w:rsid w:val="001E3911"/>
    <w:rsid w:val="00201CDF"/>
    <w:rsid w:val="00214F74"/>
    <w:rsid w:val="00223B3A"/>
    <w:rsid w:val="002270F4"/>
    <w:rsid w:val="002455BB"/>
    <w:rsid w:val="00254EA4"/>
    <w:rsid w:val="002614D1"/>
    <w:rsid w:val="002616A8"/>
    <w:rsid w:val="002622AB"/>
    <w:rsid w:val="0026422D"/>
    <w:rsid w:val="00265E5F"/>
    <w:rsid w:val="002710F2"/>
    <w:rsid w:val="00275B6D"/>
    <w:rsid w:val="00281B7E"/>
    <w:rsid w:val="00297837"/>
    <w:rsid w:val="00297C74"/>
    <w:rsid w:val="002A7AA8"/>
    <w:rsid w:val="002B1059"/>
    <w:rsid w:val="002B2321"/>
    <w:rsid w:val="002B6AE0"/>
    <w:rsid w:val="002D173B"/>
    <w:rsid w:val="002E5F2D"/>
    <w:rsid w:val="002F2ECD"/>
    <w:rsid w:val="00310A68"/>
    <w:rsid w:val="0032049A"/>
    <w:rsid w:val="00322142"/>
    <w:rsid w:val="00323A7E"/>
    <w:rsid w:val="00325713"/>
    <w:rsid w:val="00325D45"/>
    <w:rsid w:val="00327D18"/>
    <w:rsid w:val="00330B91"/>
    <w:rsid w:val="003342C8"/>
    <w:rsid w:val="003368F7"/>
    <w:rsid w:val="00360375"/>
    <w:rsid w:val="00361781"/>
    <w:rsid w:val="00362963"/>
    <w:rsid w:val="00365094"/>
    <w:rsid w:val="00380432"/>
    <w:rsid w:val="00384445"/>
    <w:rsid w:val="003850C0"/>
    <w:rsid w:val="00392677"/>
    <w:rsid w:val="003936B8"/>
    <w:rsid w:val="003A2D6D"/>
    <w:rsid w:val="003A313A"/>
    <w:rsid w:val="003B0EEE"/>
    <w:rsid w:val="003B4F76"/>
    <w:rsid w:val="003C5B3D"/>
    <w:rsid w:val="003D0187"/>
    <w:rsid w:val="003D0A8F"/>
    <w:rsid w:val="003D300B"/>
    <w:rsid w:val="003D4574"/>
    <w:rsid w:val="003D7A15"/>
    <w:rsid w:val="003E1E1C"/>
    <w:rsid w:val="003E2107"/>
    <w:rsid w:val="003E26BE"/>
    <w:rsid w:val="003F0175"/>
    <w:rsid w:val="003F0C7C"/>
    <w:rsid w:val="003F1447"/>
    <w:rsid w:val="0040142C"/>
    <w:rsid w:val="00406C30"/>
    <w:rsid w:val="00417639"/>
    <w:rsid w:val="0042072A"/>
    <w:rsid w:val="0042754A"/>
    <w:rsid w:val="004378CB"/>
    <w:rsid w:val="0044043A"/>
    <w:rsid w:val="00441393"/>
    <w:rsid w:val="004452CD"/>
    <w:rsid w:val="004453F3"/>
    <w:rsid w:val="00450416"/>
    <w:rsid w:val="00466EDD"/>
    <w:rsid w:val="00467511"/>
    <w:rsid w:val="004743FB"/>
    <w:rsid w:val="0047468F"/>
    <w:rsid w:val="00474F4F"/>
    <w:rsid w:val="004763FB"/>
    <w:rsid w:val="004770BA"/>
    <w:rsid w:val="00477418"/>
    <w:rsid w:val="004826B0"/>
    <w:rsid w:val="00493646"/>
    <w:rsid w:val="00495934"/>
    <w:rsid w:val="00497205"/>
    <w:rsid w:val="0049752B"/>
    <w:rsid w:val="004A3445"/>
    <w:rsid w:val="004A36F4"/>
    <w:rsid w:val="004A3FDE"/>
    <w:rsid w:val="004A6818"/>
    <w:rsid w:val="004B41EB"/>
    <w:rsid w:val="004C02F2"/>
    <w:rsid w:val="004C38BB"/>
    <w:rsid w:val="004C47C1"/>
    <w:rsid w:val="004C5F00"/>
    <w:rsid w:val="004D450B"/>
    <w:rsid w:val="004E2C40"/>
    <w:rsid w:val="004F3AD0"/>
    <w:rsid w:val="004F4F5C"/>
    <w:rsid w:val="004F5B9F"/>
    <w:rsid w:val="00500D51"/>
    <w:rsid w:val="00502137"/>
    <w:rsid w:val="00526E9D"/>
    <w:rsid w:val="00530AA8"/>
    <w:rsid w:val="0053388F"/>
    <w:rsid w:val="00535DA8"/>
    <w:rsid w:val="00537DE8"/>
    <w:rsid w:val="0054039C"/>
    <w:rsid w:val="00543901"/>
    <w:rsid w:val="00561808"/>
    <w:rsid w:val="005627ED"/>
    <w:rsid w:val="00563A14"/>
    <w:rsid w:val="00563F31"/>
    <w:rsid w:val="00570DBC"/>
    <w:rsid w:val="00572486"/>
    <w:rsid w:val="0057424D"/>
    <w:rsid w:val="005775FA"/>
    <w:rsid w:val="005848B6"/>
    <w:rsid w:val="00587219"/>
    <w:rsid w:val="00590297"/>
    <w:rsid w:val="00591A1C"/>
    <w:rsid w:val="00594735"/>
    <w:rsid w:val="005B45CA"/>
    <w:rsid w:val="005B4852"/>
    <w:rsid w:val="005C0C3E"/>
    <w:rsid w:val="005C1F58"/>
    <w:rsid w:val="005C462F"/>
    <w:rsid w:val="005D2EEC"/>
    <w:rsid w:val="005D57AA"/>
    <w:rsid w:val="005E12AE"/>
    <w:rsid w:val="005E21D8"/>
    <w:rsid w:val="005E35D5"/>
    <w:rsid w:val="005E4D3E"/>
    <w:rsid w:val="005F0D19"/>
    <w:rsid w:val="005F3073"/>
    <w:rsid w:val="005F4AE5"/>
    <w:rsid w:val="00603B43"/>
    <w:rsid w:val="006103F5"/>
    <w:rsid w:val="0061304C"/>
    <w:rsid w:val="00613C91"/>
    <w:rsid w:val="00613FE4"/>
    <w:rsid w:val="0063637D"/>
    <w:rsid w:val="006463D7"/>
    <w:rsid w:val="00647C10"/>
    <w:rsid w:val="00655531"/>
    <w:rsid w:val="0066482A"/>
    <w:rsid w:val="00673026"/>
    <w:rsid w:val="006734F6"/>
    <w:rsid w:val="0069220E"/>
    <w:rsid w:val="00692CAB"/>
    <w:rsid w:val="006A28BA"/>
    <w:rsid w:val="006A4AD1"/>
    <w:rsid w:val="006A65CD"/>
    <w:rsid w:val="006A796F"/>
    <w:rsid w:val="006B6815"/>
    <w:rsid w:val="006C0282"/>
    <w:rsid w:val="006C0D6A"/>
    <w:rsid w:val="006C4406"/>
    <w:rsid w:val="006C7397"/>
    <w:rsid w:val="006D2F85"/>
    <w:rsid w:val="006D77BF"/>
    <w:rsid w:val="006E0AA9"/>
    <w:rsid w:val="006E221C"/>
    <w:rsid w:val="006E4E0D"/>
    <w:rsid w:val="006E76BE"/>
    <w:rsid w:val="006F15ED"/>
    <w:rsid w:val="006F3701"/>
    <w:rsid w:val="006F3A5F"/>
    <w:rsid w:val="006F542E"/>
    <w:rsid w:val="006F5836"/>
    <w:rsid w:val="006F6FDE"/>
    <w:rsid w:val="00700963"/>
    <w:rsid w:val="00704870"/>
    <w:rsid w:val="0071261E"/>
    <w:rsid w:val="00717F2A"/>
    <w:rsid w:val="007216AC"/>
    <w:rsid w:val="00725128"/>
    <w:rsid w:val="00725818"/>
    <w:rsid w:val="0072581D"/>
    <w:rsid w:val="00742F38"/>
    <w:rsid w:val="00743BCA"/>
    <w:rsid w:val="00754DF4"/>
    <w:rsid w:val="0075570C"/>
    <w:rsid w:val="00766865"/>
    <w:rsid w:val="00767FB2"/>
    <w:rsid w:val="00772B6B"/>
    <w:rsid w:val="00776CAE"/>
    <w:rsid w:val="007821BF"/>
    <w:rsid w:val="00782307"/>
    <w:rsid w:val="007845A1"/>
    <w:rsid w:val="0078462A"/>
    <w:rsid w:val="00785FB3"/>
    <w:rsid w:val="0079357F"/>
    <w:rsid w:val="007A62D2"/>
    <w:rsid w:val="007B1C60"/>
    <w:rsid w:val="007B22DD"/>
    <w:rsid w:val="007C005E"/>
    <w:rsid w:val="007C1A82"/>
    <w:rsid w:val="007C2008"/>
    <w:rsid w:val="007D00DD"/>
    <w:rsid w:val="007D3580"/>
    <w:rsid w:val="007D4151"/>
    <w:rsid w:val="007D4A44"/>
    <w:rsid w:val="007D5A58"/>
    <w:rsid w:val="007D68F7"/>
    <w:rsid w:val="007D7499"/>
    <w:rsid w:val="007E2FD2"/>
    <w:rsid w:val="007E3337"/>
    <w:rsid w:val="007E5C3C"/>
    <w:rsid w:val="007F7047"/>
    <w:rsid w:val="00807FFB"/>
    <w:rsid w:val="00812CE4"/>
    <w:rsid w:val="00815251"/>
    <w:rsid w:val="00817823"/>
    <w:rsid w:val="008178BF"/>
    <w:rsid w:val="008300BB"/>
    <w:rsid w:val="00832009"/>
    <w:rsid w:val="0084357B"/>
    <w:rsid w:val="00844E21"/>
    <w:rsid w:val="00847E27"/>
    <w:rsid w:val="00850284"/>
    <w:rsid w:val="00861526"/>
    <w:rsid w:val="00884854"/>
    <w:rsid w:val="00886609"/>
    <w:rsid w:val="008955E7"/>
    <w:rsid w:val="008A0C78"/>
    <w:rsid w:val="008B2A7E"/>
    <w:rsid w:val="008C48B0"/>
    <w:rsid w:val="008C49F2"/>
    <w:rsid w:val="008D2403"/>
    <w:rsid w:val="008D306B"/>
    <w:rsid w:val="008D35A4"/>
    <w:rsid w:val="008D6AF1"/>
    <w:rsid w:val="008E0472"/>
    <w:rsid w:val="008E5375"/>
    <w:rsid w:val="009009B1"/>
    <w:rsid w:val="0090353F"/>
    <w:rsid w:val="00910E2E"/>
    <w:rsid w:val="009133DC"/>
    <w:rsid w:val="00914461"/>
    <w:rsid w:val="00917670"/>
    <w:rsid w:val="00933F71"/>
    <w:rsid w:val="00942E06"/>
    <w:rsid w:val="00945E84"/>
    <w:rsid w:val="00951DAE"/>
    <w:rsid w:val="009534D8"/>
    <w:rsid w:val="00954FB5"/>
    <w:rsid w:val="00955740"/>
    <w:rsid w:val="0097328D"/>
    <w:rsid w:val="009823E1"/>
    <w:rsid w:val="00984805"/>
    <w:rsid w:val="00987F08"/>
    <w:rsid w:val="009965E3"/>
    <w:rsid w:val="00996C0E"/>
    <w:rsid w:val="009A08FA"/>
    <w:rsid w:val="009A1121"/>
    <w:rsid w:val="009B2FEC"/>
    <w:rsid w:val="009C0EC7"/>
    <w:rsid w:val="009C2C6A"/>
    <w:rsid w:val="009C307B"/>
    <w:rsid w:val="009D1348"/>
    <w:rsid w:val="009D2AE5"/>
    <w:rsid w:val="009D2C36"/>
    <w:rsid w:val="009E354F"/>
    <w:rsid w:val="009E40D5"/>
    <w:rsid w:val="009E7CC3"/>
    <w:rsid w:val="009F2C31"/>
    <w:rsid w:val="009F3BF4"/>
    <w:rsid w:val="009F4E32"/>
    <w:rsid w:val="009F6ABD"/>
    <w:rsid w:val="009F7DF1"/>
    <w:rsid w:val="00A27E96"/>
    <w:rsid w:val="00A32329"/>
    <w:rsid w:val="00A326DD"/>
    <w:rsid w:val="00A33373"/>
    <w:rsid w:val="00A36380"/>
    <w:rsid w:val="00A37B62"/>
    <w:rsid w:val="00A40527"/>
    <w:rsid w:val="00A40A8E"/>
    <w:rsid w:val="00A45A80"/>
    <w:rsid w:val="00A575DB"/>
    <w:rsid w:val="00A57AA6"/>
    <w:rsid w:val="00A62BD9"/>
    <w:rsid w:val="00A6406C"/>
    <w:rsid w:val="00A70BEA"/>
    <w:rsid w:val="00A743DB"/>
    <w:rsid w:val="00A76811"/>
    <w:rsid w:val="00A77FA9"/>
    <w:rsid w:val="00A85F1D"/>
    <w:rsid w:val="00A92B03"/>
    <w:rsid w:val="00AA6816"/>
    <w:rsid w:val="00AB7BEB"/>
    <w:rsid w:val="00AD04B6"/>
    <w:rsid w:val="00AD77D2"/>
    <w:rsid w:val="00AE27C4"/>
    <w:rsid w:val="00AE4D77"/>
    <w:rsid w:val="00AE6F18"/>
    <w:rsid w:val="00AF20AB"/>
    <w:rsid w:val="00AF6548"/>
    <w:rsid w:val="00B33D5D"/>
    <w:rsid w:val="00B36D05"/>
    <w:rsid w:val="00B554C5"/>
    <w:rsid w:val="00B56658"/>
    <w:rsid w:val="00B654A5"/>
    <w:rsid w:val="00B7513F"/>
    <w:rsid w:val="00B83CA8"/>
    <w:rsid w:val="00B852A0"/>
    <w:rsid w:val="00B860F9"/>
    <w:rsid w:val="00B91720"/>
    <w:rsid w:val="00B946E1"/>
    <w:rsid w:val="00BA01F2"/>
    <w:rsid w:val="00BA1750"/>
    <w:rsid w:val="00BB54C8"/>
    <w:rsid w:val="00BC5DB2"/>
    <w:rsid w:val="00BD0C62"/>
    <w:rsid w:val="00BD2EFB"/>
    <w:rsid w:val="00BD5797"/>
    <w:rsid w:val="00BD6F9E"/>
    <w:rsid w:val="00BE199F"/>
    <w:rsid w:val="00BE6766"/>
    <w:rsid w:val="00C06C4C"/>
    <w:rsid w:val="00C14BE8"/>
    <w:rsid w:val="00C15B85"/>
    <w:rsid w:val="00C24B3B"/>
    <w:rsid w:val="00C26EF0"/>
    <w:rsid w:val="00C276D0"/>
    <w:rsid w:val="00C44439"/>
    <w:rsid w:val="00C4519F"/>
    <w:rsid w:val="00C460F7"/>
    <w:rsid w:val="00C54B53"/>
    <w:rsid w:val="00C60357"/>
    <w:rsid w:val="00C6117C"/>
    <w:rsid w:val="00C62A72"/>
    <w:rsid w:val="00C62F63"/>
    <w:rsid w:val="00C67D89"/>
    <w:rsid w:val="00C812D9"/>
    <w:rsid w:val="00C82495"/>
    <w:rsid w:val="00C94D64"/>
    <w:rsid w:val="00C97BC0"/>
    <w:rsid w:val="00CA7053"/>
    <w:rsid w:val="00CB3F5C"/>
    <w:rsid w:val="00CB4E0E"/>
    <w:rsid w:val="00CB62D7"/>
    <w:rsid w:val="00CB7748"/>
    <w:rsid w:val="00CC4EC8"/>
    <w:rsid w:val="00CD335B"/>
    <w:rsid w:val="00CE21C5"/>
    <w:rsid w:val="00CE2913"/>
    <w:rsid w:val="00CE3C4D"/>
    <w:rsid w:val="00CE43B8"/>
    <w:rsid w:val="00CE64DF"/>
    <w:rsid w:val="00CF2FB6"/>
    <w:rsid w:val="00CF5024"/>
    <w:rsid w:val="00D0136C"/>
    <w:rsid w:val="00D0209D"/>
    <w:rsid w:val="00D04F3D"/>
    <w:rsid w:val="00D0568C"/>
    <w:rsid w:val="00D06164"/>
    <w:rsid w:val="00D120FB"/>
    <w:rsid w:val="00D14D04"/>
    <w:rsid w:val="00D14E41"/>
    <w:rsid w:val="00D172EC"/>
    <w:rsid w:val="00D23A44"/>
    <w:rsid w:val="00D26DF4"/>
    <w:rsid w:val="00D35394"/>
    <w:rsid w:val="00D41BE8"/>
    <w:rsid w:val="00D44837"/>
    <w:rsid w:val="00D52C9A"/>
    <w:rsid w:val="00D53B0A"/>
    <w:rsid w:val="00D54EF4"/>
    <w:rsid w:val="00D555C8"/>
    <w:rsid w:val="00D5708B"/>
    <w:rsid w:val="00D6682E"/>
    <w:rsid w:val="00D75670"/>
    <w:rsid w:val="00D76D46"/>
    <w:rsid w:val="00D932C7"/>
    <w:rsid w:val="00DA32B4"/>
    <w:rsid w:val="00DB38A3"/>
    <w:rsid w:val="00DB3FD2"/>
    <w:rsid w:val="00DB4C1F"/>
    <w:rsid w:val="00DB537F"/>
    <w:rsid w:val="00DB5954"/>
    <w:rsid w:val="00DB59DE"/>
    <w:rsid w:val="00DB6BA1"/>
    <w:rsid w:val="00DC380C"/>
    <w:rsid w:val="00DC569E"/>
    <w:rsid w:val="00DC64B5"/>
    <w:rsid w:val="00DC7825"/>
    <w:rsid w:val="00DD095E"/>
    <w:rsid w:val="00DD4628"/>
    <w:rsid w:val="00DE0091"/>
    <w:rsid w:val="00DE015A"/>
    <w:rsid w:val="00DE3F85"/>
    <w:rsid w:val="00DF09FE"/>
    <w:rsid w:val="00DF689D"/>
    <w:rsid w:val="00E0708D"/>
    <w:rsid w:val="00E07688"/>
    <w:rsid w:val="00E1296A"/>
    <w:rsid w:val="00E1318A"/>
    <w:rsid w:val="00E1394E"/>
    <w:rsid w:val="00E1435D"/>
    <w:rsid w:val="00E239BF"/>
    <w:rsid w:val="00E25EA3"/>
    <w:rsid w:val="00E27548"/>
    <w:rsid w:val="00E35527"/>
    <w:rsid w:val="00E41F48"/>
    <w:rsid w:val="00E44AF5"/>
    <w:rsid w:val="00E50ACA"/>
    <w:rsid w:val="00E675AD"/>
    <w:rsid w:val="00E758E5"/>
    <w:rsid w:val="00E8588F"/>
    <w:rsid w:val="00E919A2"/>
    <w:rsid w:val="00EA1DDF"/>
    <w:rsid w:val="00EB072C"/>
    <w:rsid w:val="00EB22AB"/>
    <w:rsid w:val="00EB2B40"/>
    <w:rsid w:val="00EB7EF0"/>
    <w:rsid w:val="00ED5EAE"/>
    <w:rsid w:val="00ED69F6"/>
    <w:rsid w:val="00EE0967"/>
    <w:rsid w:val="00EF2191"/>
    <w:rsid w:val="00EF5751"/>
    <w:rsid w:val="00F0100D"/>
    <w:rsid w:val="00F03481"/>
    <w:rsid w:val="00F04E3A"/>
    <w:rsid w:val="00F166FA"/>
    <w:rsid w:val="00F20694"/>
    <w:rsid w:val="00F229AE"/>
    <w:rsid w:val="00F31231"/>
    <w:rsid w:val="00F339FD"/>
    <w:rsid w:val="00F33AC7"/>
    <w:rsid w:val="00F341E7"/>
    <w:rsid w:val="00F4502B"/>
    <w:rsid w:val="00F523E6"/>
    <w:rsid w:val="00F66910"/>
    <w:rsid w:val="00F7240E"/>
    <w:rsid w:val="00F727E3"/>
    <w:rsid w:val="00F74A21"/>
    <w:rsid w:val="00F80EEB"/>
    <w:rsid w:val="00F81DED"/>
    <w:rsid w:val="00F901A7"/>
    <w:rsid w:val="00F904C0"/>
    <w:rsid w:val="00F9166E"/>
    <w:rsid w:val="00F95655"/>
    <w:rsid w:val="00FB4D28"/>
    <w:rsid w:val="00FC26EC"/>
    <w:rsid w:val="00FC2D90"/>
    <w:rsid w:val="00FC405A"/>
    <w:rsid w:val="00FC5869"/>
    <w:rsid w:val="00FD099B"/>
    <w:rsid w:val="00FD2891"/>
    <w:rsid w:val="00FD30EA"/>
    <w:rsid w:val="00FE1E20"/>
    <w:rsid w:val="00FE3FCE"/>
    <w:rsid w:val="00FE6BA5"/>
    <w:rsid w:val="00FF4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www.w3.org/2001/XMLSchema"/>
  <w:attachedSchema w:val="http://www.w3.org/2005/xpath-functions"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3EF1C"/>
  <w15:chartTrackingRefBased/>
  <w15:docId w15:val="{3D58E24E-3002-4A7D-88D9-5803B982E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 Nazani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Spacing" w:qFormat="1"/>
    <w:lsdException w:name="List Paragraph" w:qFormat="1"/>
    <w:lsdException w:name="Quote" w:qFormat="1"/>
    <w:lsdException w:name="Intense Quote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2C31"/>
    <w:pPr>
      <w:spacing w:after="200" w:line="276" w:lineRule="auto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F4E3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9F4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4E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0213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02137"/>
    <w:rPr>
      <w:b/>
      <w:bCs/>
      <w:sz w:val="28"/>
      <w:szCs w:val="28"/>
    </w:rPr>
  </w:style>
  <w:style w:type="paragraph" w:styleId="Footer">
    <w:name w:val="footer"/>
    <w:basedOn w:val="Normal"/>
    <w:link w:val="FooterChar"/>
    <w:rsid w:val="0050213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02137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93A42C-5210-4D55-88EA-81AE0AC34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zadeh</dc:creator>
  <cp:keywords/>
  <cp:lastModifiedBy>Ali Chekah</cp:lastModifiedBy>
  <cp:revision>2</cp:revision>
  <cp:lastPrinted>2021-07-06T05:53:00Z</cp:lastPrinted>
  <dcterms:created xsi:type="dcterms:W3CDTF">2022-05-29T07:27:00Z</dcterms:created>
  <dcterms:modified xsi:type="dcterms:W3CDTF">2022-05-29T07:27:00Z</dcterms:modified>
</cp:coreProperties>
</file>